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D21FB" w14:textId="77777777" w:rsidR="001762D6" w:rsidRPr="001762D6" w:rsidRDefault="001762D6" w:rsidP="00217420">
      <w:pPr>
        <w:pStyle w:val="ListParagraph"/>
        <w:spacing w:after="200" w:line="276" w:lineRule="auto"/>
        <w:ind w:left="0"/>
        <w:rPr>
          <w:rFonts w:ascii="Calibri" w:eastAsia="Times New Roman" w:hAnsi="Calibri"/>
          <w:b/>
          <w:sz w:val="52"/>
          <w:szCs w:val="52"/>
          <w:u w:val="single"/>
        </w:rPr>
      </w:pPr>
      <w:r w:rsidRPr="001762D6">
        <w:rPr>
          <w:rFonts w:ascii="Calibri" w:eastAsia="Times New Roman" w:hAnsi="Calibri"/>
          <w:b/>
          <w:sz w:val="52"/>
          <w:szCs w:val="52"/>
          <w:u w:val="single"/>
        </w:rPr>
        <w:t>Mentoring Support</w:t>
      </w:r>
    </w:p>
    <w:p w14:paraId="5DBD3CE0" w14:textId="25DF526D" w:rsidR="00D229F6" w:rsidRPr="002325F8" w:rsidRDefault="00F4356D" w:rsidP="002A2916">
      <w:pPr>
        <w:pStyle w:val="ListParagraph"/>
        <w:spacing w:after="200" w:line="276" w:lineRule="auto"/>
        <w:ind w:left="0"/>
        <w:rPr>
          <w:rFonts w:ascii="Calibri" w:eastAsia="Times New Roman" w:hAnsi="Calibri"/>
          <w:b/>
          <w:sz w:val="52"/>
          <w:szCs w:val="52"/>
        </w:rPr>
      </w:pPr>
      <w:r>
        <w:rPr>
          <w:rFonts w:ascii="Calibri" w:eastAsia="Times New Roman" w:hAnsi="Calibri"/>
          <w:b/>
        </w:rPr>
        <w:t>Referral form</w:t>
      </w:r>
      <w:r w:rsidR="0091310B">
        <w:rPr>
          <w:rFonts w:ascii="Calibri" w:eastAsia="Times New Roman" w:hAnsi="Calibri"/>
          <w:b/>
        </w:rPr>
        <w:t xml:space="preserve"> academic year</w:t>
      </w:r>
      <w:r>
        <w:rPr>
          <w:rFonts w:ascii="Calibri" w:eastAsia="Times New Roman" w:hAnsi="Calibri"/>
          <w:b/>
        </w:rPr>
        <w:t xml:space="preserve"> </w:t>
      </w:r>
      <w:r w:rsidR="00023053">
        <w:rPr>
          <w:rFonts w:ascii="Calibri" w:eastAsia="Times New Roman" w:hAnsi="Calibri"/>
          <w:b/>
        </w:rPr>
        <w:t>202</w:t>
      </w:r>
      <w:r w:rsidR="008B3D2C">
        <w:rPr>
          <w:rFonts w:ascii="Calibri" w:eastAsia="Times New Roman" w:hAnsi="Calibri"/>
          <w:b/>
        </w:rPr>
        <w:t>1</w:t>
      </w:r>
      <w:r w:rsidR="00023053">
        <w:rPr>
          <w:rFonts w:ascii="Calibri" w:eastAsia="Times New Roman" w:hAnsi="Calibri"/>
          <w:b/>
        </w:rPr>
        <w:t>/2</w:t>
      </w:r>
      <w:r w:rsidR="008B3D2C">
        <w:rPr>
          <w:rFonts w:ascii="Calibri" w:eastAsia="Times New Roman" w:hAnsi="Calibri"/>
          <w:b/>
        </w:rPr>
        <w:t>2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65"/>
        <w:gridCol w:w="6951"/>
      </w:tblGrid>
      <w:tr w:rsidR="00D229F6" w:rsidRPr="005B5411" w14:paraId="67034203" w14:textId="77777777" w:rsidTr="00D177E0">
        <w:trPr>
          <w:trHeight w:val="260"/>
        </w:trPr>
        <w:tc>
          <w:tcPr>
            <w:tcW w:w="2093" w:type="dxa"/>
          </w:tcPr>
          <w:p w14:paraId="3FD53B09" w14:textId="77777777" w:rsidR="00D229F6" w:rsidRDefault="00D229F6" w:rsidP="0091310B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  <w:r w:rsidRPr="005B5411">
              <w:rPr>
                <w:rFonts w:ascii="Calibri" w:eastAsia="Times New Roman" w:hAnsi="Calibri"/>
                <w:sz w:val="22"/>
                <w:szCs w:val="22"/>
              </w:rPr>
              <w:t xml:space="preserve">NAME OF </w:t>
            </w:r>
            <w:r w:rsidR="0091310B">
              <w:rPr>
                <w:rFonts w:ascii="Calibri" w:eastAsia="Times New Roman" w:hAnsi="Calibri"/>
                <w:sz w:val="22"/>
                <w:szCs w:val="22"/>
              </w:rPr>
              <w:t>STUDENT</w:t>
            </w:r>
          </w:p>
          <w:p w14:paraId="7246A40E" w14:textId="77777777" w:rsidR="0091310B" w:rsidRPr="005B5411" w:rsidRDefault="0091310B" w:rsidP="0091310B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</w:p>
        </w:tc>
        <w:tc>
          <w:tcPr>
            <w:tcW w:w="7149" w:type="dxa"/>
          </w:tcPr>
          <w:p w14:paraId="1B109A7C" w14:textId="77777777" w:rsidR="00D229F6" w:rsidRPr="005B5411" w:rsidRDefault="00D229F6" w:rsidP="005B5411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870683" w:rsidRPr="005B5411" w14:paraId="2D37647F" w14:textId="77777777" w:rsidTr="005B5411">
        <w:tc>
          <w:tcPr>
            <w:tcW w:w="2093" w:type="dxa"/>
          </w:tcPr>
          <w:p w14:paraId="03086B6C" w14:textId="77777777" w:rsidR="00870683" w:rsidRPr="005B5411" w:rsidRDefault="00870683" w:rsidP="005B5411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  <w:r>
              <w:rPr>
                <w:rFonts w:ascii="Calibri" w:eastAsia="Times New Roman" w:hAnsi="Calibri"/>
                <w:sz w:val="22"/>
                <w:szCs w:val="22"/>
              </w:rPr>
              <w:t>CURRENT COURSE OF STUDY AND YEAR</w:t>
            </w:r>
          </w:p>
        </w:tc>
        <w:tc>
          <w:tcPr>
            <w:tcW w:w="7149" w:type="dxa"/>
          </w:tcPr>
          <w:p w14:paraId="750DCB26" w14:textId="77777777" w:rsidR="00870683" w:rsidRPr="005B5411" w:rsidRDefault="00870683" w:rsidP="005B5411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D229F6" w:rsidRPr="005B5411" w14:paraId="4F335F29" w14:textId="77777777" w:rsidTr="005B5411">
        <w:tc>
          <w:tcPr>
            <w:tcW w:w="2093" w:type="dxa"/>
          </w:tcPr>
          <w:p w14:paraId="41173813" w14:textId="77777777" w:rsidR="00D229F6" w:rsidRPr="005B5411" w:rsidRDefault="00D229F6" w:rsidP="005B5411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  <w:r w:rsidRPr="005B5411">
              <w:rPr>
                <w:rFonts w:ascii="Calibri" w:eastAsia="Times New Roman" w:hAnsi="Calibri"/>
                <w:sz w:val="22"/>
                <w:szCs w:val="22"/>
              </w:rPr>
              <w:t>ADDRESS:</w:t>
            </w:r>
          </w:p>
          <w:p w14:paraId="32CF05DF" w14:textId="77777777" w:rsidR="00D229F6" w:rsidRPr="005B5411" w:rsidRDefault="00D229F6" w:rsidP="005B5411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</w:p>
        </w:tc>
        <w:tc>
          <w:tcPr>
            <w:tcW w:w="7149" w:type="dxa"/>
          </w:tcPr>
          <w:p w14:paraId="4B21151A" w14:textId="77777777" w:rsidR="00D229F6" w:rsidRPr="005B5411" w:rsidRDefault="00D229F6" w:rsidP="005B5411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D229F6" w:rsidRPr="005B5411" w14:paraId="1736B63A" w14:textId="77777777" w:rsidTr="005B5411">
        <w:tc>
          <w:tcPr>
            <w:tcW w:w="2093" w:type="dxa"/>
          </w:tcPr>
          <w:p w14:paraId="00D68423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  <w:r w:rsidRPr="005B5411">
              <w:rPr>
                <w:rFonts w:ascii="Calibri" w:hAnsi="Calibri"/>
              </w:rPr>
              <w:t>DATE OF BIRTH:</w:t>
            </w:r>
          </w:p>
          <w:p w14:paraId="4097D6D5" w14:textId="77777777" w:rsidR="00D229F6" w:rsidRPr="005B5411" w:rsidRDefault="00D229F6" w:rsidP="00C42B9D">
            <w:pPr>
              <w:pStyle w:val="NoSpacing"/>
            </w:pPr>
          </w:p>
        </w:tc>
        <w:tc>
          <w:tcPr>
            <w:tcW w:w="7149" w:type="dxa"/>
          </w:tcPr>
          <w:p w14:paraId="1C1971FD" w14:textId="77777777" w:rsidR="00D229F6" w:rsidRPr="00A879BA" w:rsidRDefault="00D229F6" w:rsidP="005B5411">
            <w:pPr>
              <w:spacing w:before="100" w:beforeAutospacing="1" w:after="100" w:afterAutospacing="1"/>
              <w:rPr>
                <w:rFonts w:ascii="Calibri" w:eastAsia="Times New Roman" w:hAnsi="Calibri"/>
                <w:color w:val="A6A6A6"/>
                <w:sz w:val="22"/>
                <w:szCs w:val="22"/>
              </w:rPr>
            </w:pPr>
          </w:p>
        </w:tc>
      </w:tr>
      <w:tr w:rsidR="00D229F6" w:rsidRPr="005B5411" w14:paraId="1C0E6793" w14:textId="77777777" w:rsidTr="00A879BA">
        <w:trPr>
          <w:trHeight w:val="654"/>
        </w:trPr>
        <w:tc>
          <w:tcPr>
            <w:tcW w:w="2093" w:type="dxa"/>
          </w:tcPr>
          <w:p w14:paraId="28F99534" w14:textId="77777777" w:rsidR="00D229F6" w:rsidRPr="005B5411" w:rsidRDefault="00D229F6" w:rsidP="005B5411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  <w:r w:rsidRPr="005B5411">
              <w:rPr>
                <w:rFonts w:ascii="Calibri" w:eastAsia="Times New Roman" w:hAnsi="Calibri"/>
                <w:sz w:val="22"/>
                <w:szCs w:val="22"/>
              </w:rPr>
              <w:t>PARENT/ CARER NAME(S):</w:t>
            </w:r>
          </w:p>
        </w:tc>
        <w:tc>
          <w:tcPr>
            <w:tcW w:w="7149" w:type="dxa"/>
          </w:tcPr>
          <w:p w14:paraId="09DDC655" w14:textId="77777777" w:rsidR="00D229F6" w:rsidRPr="005B5411" w:rsidRDefault="00D229F6" w:rsidP="005B5411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D229F6" w:rsidRPr="005B5411" w14:paraId="002D6E62" w14:textId="77777777" w:rsidTr="005B5411">
        <w:tc>
          <w:tcPr>
            <w:tcW w:w="2093" w:type="dxa"/>
          </w:tcPr>
          <w:p w14:paraId="6FA82AD2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  <w:r w:rsidRPr="005B5411">
              <w:rPr>
                <w:rFonts w:ascii="Calibri" w:hAnsi="Calibri"/>
              </w:rPr>
              <w:t>HOME PHONE:</w:t>
            </w:r>
          </w:p>
          <w:p w14:paraId="217FB1E0" w14:textId="77777777" w:rsidR="00D229F6" w:rsidRPr="005B5411" w:rsidRDefault="00D229F6" w:rsidP="00C42B9D">
            <w:pPr>
              <w:pStyle w:val="NoSpacing"/>
            </w:pPr>
          </w:p>
        </w:tc>
        <w:tc>
          <w:tcPr>
            <w:tcW w:w="7149" w:type="dxa"/>
          </w:tcPr>
          <w:p w14:paraId="3AD7B452" w14:textId="77777777" w:rsidR="00D229F6" w:rsidRPr="005B5411" w:rsidRDefault="00D229F6" w:rsidP="005B5411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D229F6" w:rsidRPr="005B5411" w14:paraId="3C1E33F5" w14:textId="77777777" w:rsidTr="005B5411">
        <w:tc>
          <w:tcPr>
            <w:tcW w:w="2093" w:type="dxa"/>
          </w:tcPr>
          <w:p w14:paraId="69F048BE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  <w:r w:rsidRPr="005B5411">
              <w:rPr>
                <w:rFonts w:ascii="Calibri" w:hAnsi="Calibri"/>
              </w:rPr>
              <w:t>MOBILE PHONE:</w:t>
            </w:r>
          </w:p>
          <w:p w14:paraId="42238222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</w:p>
        </w:tc>
        <w:tc>
          <w:tcPr>
            <w:tcW w:w="7149" w:type="dxa"/>
          </w:tcPr>
          <w:p w14:paraId="674423CC" w14:textId="77777777" w:rsidR="00D229F6" w:rsidRPr="005B5411" w:rsidRDefault="00D229F6" w:rsidP="005B5411">
            <w:pPr>
              <w:spacing w:before="100" w:beforeAutospacing="1" w:after="100" w:afterAutospacing="1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</w:tbl>
    <w:p w14:paraId="6DBC1897" w14:textId="77777777" w:rsidR="00D229F6" w:rsidRDefault="00D229F6" w:rsidP="00D229F6">
      <w:pPr>
        <w:pStyle w:val="NoSpacing"/>
      </w:pPr>
    </w:p>
    <w:tbl>
      <w:tblPr>
        <w:tblpPr w:leftFromText="180" w:rightFromText="180" w:vertAnchor="text" w:horzAnchor="margin" w:tblpY="8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04"/>
        <w:gridCol w:w="803"/>
        <w:gridCol w:w="3486"/>
        <w:gridCol w:w="1023"/>
      </w:tblGrid>
      <w:tr w:rsidR="00564E62" w:rsidRPr="005B5411" w14:paraId="2D05E060" w14:textId="77777777" w:rsidTr="00564E62">
        <w:tc>
          <w:tcPr>
            <w:tcW w:w="9242" w:type="dxa"/>
            <w:gridSpan w:val="4"/>
          </w:tcPr>
          <w:p w14:paraId="640849D8" w14:textId="77777777" w:rsidR="00564E62" w:rsidRPr="005B5411" w:rsidRDefault="00564E62" w:rsidP="00564E62">
            <w:pPr>
              <w:pStyle w:val="NoSpacing"/>
              <w:rPr>
                <w:rFonts w:ascii="Calibri" w:hAnsi="Calibri"/>
                <w:b/>
              </w:rPr>
            </w:pPr>
            <w:r>
              <w:rPr>
                <w:rFonts w:ascii="Calibri" w:hAnsi="Calibri" w:cs="Calibri"/>
              </w:rPr>
              <w:t xml:space="preserve">Which service are you referring this young person </w:t>
            </w:r>
            <w:proofErr w:type="gramStart"/>
            <w:r>
              <w:rPr>
                <w:rFonts w:ascii="Calibri" w:hAnsi="Calibri" w:cs="Calibri"/>
              </w:rPr>
              <w:t>for?</w:t>
            </w:r>
            <w:r w:rsidRPr="005B5411">
              <w:rPr>
                <w:rFonts w:ascii="Calibri" w:hAnsi="Calibri"/>
                <w:b/>
              </w:rPr>
              <w:t>:</w:t>
            </w:r>
            <w:proofErr w:type="gramEnd"/>
            <w:r w:rsidRPr="005B5411">
              <w:rPr>
                <w:rFonts w:ascii="Calibri" w:hAnsi="Calibri"/>
                <w:b/>
              </w:rPr>
              <w:t xml:space="preserve"> (please tick)</w:t>
            </w:r>
          </w:p>
        </w:tc>
      </w:tr>
      <w:tr w:rsidR="00564E62" w:rsidRPr="005B5411" w14:paraId="58568B6E" w14:textId="77777777" w:rsidTr="00564E62">
        <w:tc>
          <w:tcPr>
            <w:tcW w:w="3794" w:type="dxa"/>
          </w:tcPr>
          <w:p w14:paraId="557D94D8" w14:textId="77777777" w:rsidR="00564E62" w:rsidRPr="00564E62" w:rsidRDefault="00564E62" w:rsidP="00564E62">
            <w:pPr>
              <w:pStyle w:val="NoSpacing"/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 xml:space="preserve">Full Programme </w:t>
            </w:r>
            <w:r w:rsidRPr="00564E62">
              <w:rPr>
                <w:rFonts w:ascii="Calibri" w:hAnsi="Calibri"/>
                <w:i/>
              </w:rPr>
              <w:t xml:space="preserve">(This student has been excluded from </w:t>
            </w:r>
            <w:proofErr w:type="gramStart"/>
            <w:r w:rsidRPr="00564E62">
              <w:rPr>
                <w:rFonts w:ascii="Calibri" w:hAnsi="Calibri"/>
                <w:i/>
              </w:rPr>
              <w:t>College</w:t>
            </w:r>
            <w:proofErr w:type="gramEnd"/>
            <w:r w:rsidRPr="00564E62">
              <w:rPr>
                <w:rFonts w:ascii="Calibri" w:hAnsi="Calibri"/>
                <w:i/>
              </w:rPr>
              <w:t xml:space="preserve"> and needs to find alternative provision)</w:t>
            </w:r>
          </w:p>
        </w:tc>
        <w:tc>
          <w:tcPr>
            <w:tcW w:w="826" w:type="dxa"/>
          </w:tcPr>
          <w:p w14:paraId="4DC417BB" w14:textId="77777777" w:rsidR="00564E62" w:rsidRPr="005B5411" w:rsidRDefault="00564E62" w:rsidP="00564E62">
            <w:pPr>
              <w:pStyle w:val="NoSpacing"/>
              <w:rPr>
                <w:rFonts w:ascii="Calibri" w:hAnsi="Calibri"/>
              </w:rPr>
            </w:pPr>
          </w:p>
        </w:tc>
        <w:tc>
          <w:tcPr>
            <w:tcW w:w="3568" w:type="dxa"/>
          </w:tcPr>
          <w:p w14:paraId="76CF4509" w14:textId="77777777" w:rsidR="00564E62" w:rsidRPr="005B5411" w:rsidRDefault="00564E62" w:rsidP="00564E62">
            <w:pPr>
              <w:pStyle w:val="NoSpacing"/>
              <w:rPr>
                <w:rFonts w:ascii="Calibri" w:hAnsi="Calibri"/>
              </w:rPr>
            </w:pPr>
            <w:r w:rsidRPr="00564E62">
              <w:rPr>
                <w:rFonts w:ascii="Calibri" w:hAnsi="Calibri"/>
                <w:b/>
              </w:rPr>
              <w:t>Flexi Programme</w:t>
            </w:r>
            <w:r>
              <w:rPr>
                <w:rFonts w:ascii="Calibri" w:hAnsi="Calibri"/>
              </w:rPr>
              <w:t xml:space="preserve"> </w:t>
            </w:r>
            <w:r w:rsidRPr="00564E62">
              <w:rPr>
                <w:rFonts w:ascii="Calibri" w:hAnsi="Calibri"/>
                <w:i/>
              </w:rPr>
              <w:t>(This student is at risk of becoming NEET and needs support staying in college</w:t>
            </w:r>
            <w:r>
              <w:rPr>
                <w:rFonts w:ascii="Calibri" w:hAnsi="Calibri"/>
                <w:i/>
              </w:rPr>
              <w:t xml:space="preserve"> – they are still enrolled at SCC</w:t>
            </w:r>
            <w:r w:rsidRPr="00564E62">
              <w:rPr>
                <w:rFonts w:ascii="Calibri" w:hAnsi="Calibri"/>
                <w:i/>
              </w:rPr>
              <w:t>)</w:t>
            </w:r>
          </w:p>
        </w:tc>
        <w:tc>
          <w:tcPr>
            <w:tcW w:w="1054" w:type="dxa"/>
          </w:tcPr>
          <w:p w14:paraId="08985DE3" w14:textId="77777777" w:rsidR="00564E62" w:rsidRPr="005B5411" w:rsidRDefault="00564E62" w:rsidP="00564E62">
            <w:pPr>
              <w:pStyle w:val="NoSpacing"/>
              <w:rPr>
                <w:rFonts w:ascii="Calibri" w:hAnsi="Calibri"/>
              </w:rPr>
            </w:pPr>
          </w:p>
        </w:tc>
      </w:tr>
    </w:tbl>
    <w:p w14:paraId="0B2FDD1F" w14:textId="77777777" w:rsidR="00D229F6" w:rsidRDefault="00D229F6" w:rsidP="00D229F6">
      <w:pPr>
        <w:pStyle w:val="NoSpacing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D229F6" w:rsidRPr="005B5411" w14:paraId="21A11940" w14:textId="77777777" w:rsidTr="0091310B">
        <w:trPr>
          <w:trHeight w:val="1906"/>
        </w:trPr>
        <w:tc>
          <w:tcPr>
            <w:tcW w:w="9242" w:type="dxa"/>
          </w:tcPr>
          <w:p w14:paraId="46429FCA" w14:textId="77777777" w:rsidR="00D229F6" w:rsidRPr="005B5411" w:rsidRDefault="00D229F6" w:rsidP="002A2916">
            <w:pPr>
              <w:pStyle w:val="NoSpacing"/>
              <w:jc w:val="center"/>
              <w:rPr>
                <w:rFonts w:ascii="Calibri" w:hAnsi="Calibri"/>
                <w:b/>
              </w:rPr>
            </w:pPr>
            <w:r w:rsidRPr="005B5411">
              <w:rPr>
                <w:rFonts w:ascii="Calibri" w:hAnsi="Calibri"/>
                <w:b/>
              </w:rPr>
              <w:t>WHY ARE YOU REFERRING THIS YOUNG PERSON?</w:t>
            </w:r>
          </w:p>
          <w:p w14:paraId="04F8E4B3" w14:textId="77777777" w:rsidR="00EF2DA4" w:rsidRDefault="00EF2DA4" w:rsidP="00EF2DA4">
            <w:pPr>
              <w:pStyle w:val="NoSpacing"/>
              <w:rPr>
                <w:rFonts w:ascii="Calibri" w:hAnsi="Calibri"/>
                <w:color w:val="A6A6A6"/>
                <w:sz w:val="20"/>
                <w:szCs w:val="20"/>
              </w:rPr>
            </w:pPr>
            <w:r>
              <w:rPr>
                <w:rFonts w:ascii="Calibri" w:hAnsi="Calibri"/>
                <w:color w:val="A6A6A6"/>
                <w:sz w:val="20"/>
                <w:szCs w:val="20"/>
              </w:rPr>
              <w:t xml:space="preserve">                            How do you feel this person will benefit from 2 hours a week external support</w:t>
            </w:r>
            <w:r w:rsidRPr="002A2916">
              <w:rPr>
                <w:rFonts w:ascii="Calibri" w:hAnsi="Calibri"/>
                <w:color w:val="A6A6A6"/>
                <w:sz w:val="20"/>
                <w:szCs w:val="20"/>
              </w:rPr>
              <w:t>?</w:t>
            </w:r>
          </w:p>
          <w:p w14:paraId="5B6A521C" w14:textId="77777777" w:rsidR="00D229F6" w:rsidRPr="002A2916" w:rsidRDefault="00F4356D" w:rsidP="002A2916">
            <w:pPr>
              <w:pStyle w:val="NoSpacing"/>
              <w:jc w:val="center"/>
              <w:rPr>
                <w:rFonts w:ascii="Calibri" w:hAnsi="Calibri"/>
                <w:color w:val="A6A6A6"/>
                <w:sz w:val="20"/>
                <w:szCs w:val="20"/>
              </w:rPr>
            </w:pPr>
            <w:r w:rsidRPr="002A2916">
              <w:rPr>
                <w:rFonts w:ascii="Calibri" w:hAnsi="Calibri"/>
                <w:color w:val="A6A6A6"/>
                <w:sz w:val="20"/>
                <w:szCs w:val="20"/>
              </w:rPr>
              <w:t>Is this person r</w:t>
            </w:r>
            <w:r w:rsidR="001762D6">
              <w:rPr>
                <w:rFonts w:ascii="Calibri" w:hAnsi="Calibri"/>
                <w:color w:val="A6A6A6"/>
                <w:sz w:val="20"/>
                <w:szCs w:val="20"/>
              </w:rPr>
              <w:t>eady to access mentoring support?</w:t>
            </w:r>
          </w:p>
          <w:p w14:paraId="18DCE706" w14:textId="77777777" w:rsidR="001762D6" w:rsidRDefault="001762D6" w:rsidP="00EF2DA4">
            <w:pPr>
              <w:pStyle w:val="NoSpacing"/>
              <w:jc w:val="center"/>
              <w:rPr>
                <w:rFonts w:ascii="Calibri" w:hAnsi="Calibri"/>
                <w:color w:val="A6A6A6"/>
                <w:sz w:val="20"/>
                <w:szCs w:val="20"/>
              </w:rPr>
            </w:pPr>
            <w:r w:rsidRPr="002A2916">
              <w:rPr>
                <w:rFonts w:ascii="Calibri" w:hAnsi="Calibri"/>
                <w:color w:val="A6A6A6"/>
                <w:sz w:val="20"/>
                <w:szCs w:val="20"/>
              </w:rPr>
              <w:t>What additional support do they require?</w:t>
            </w:r>
          </w:p>
          <w:p w14:paraId="6D978567" w14:textId="77777777" w:rsidR="00870683" w:rsidRDefault="00870683" w:rsidP="00870683">
            <w:pPr>
              <w:pStyle w:val="NoSpacing"/>
              <w:jc w:val="center"/>
              <w:rPr>
                <w:rFonts w:ascii="Calibri" w:hAnsi="Calibri"/>
                <w:color w:val="A6A6A6"/>
                <w:sz w:val="20"/>
                <w:szCs w:val="20"/>
              </w:rPr>
            </w:pPr>
            <w:r>
              <w:rPr>
                <w:rFonts w:ascii="Calibri" w:hAnsi="Calibri"/>
                <w:color w:val="A6A6A6"/>
                <w:sz w:val="20"/>
                <w:szCs w:val="20"/>
              </w:rPr>
              <w:t>Is this young person at risk o</w:t>
            </w:r>
            <w:r w:rsidR="00EF2DA4">
              <w:rPr>
                <w:rFonts w:ascii="Calibri" w:hAnsi="Calibri"/>
                <w:color w:val="A6A6A6"/>
                <w:sz w:val="20"/>
                <w:szCs w:val="20"/>
              </w:rPr>
              <w:t xml:space="preserve">f NEET now? </w:t>
            </w:r>
          </w:p>
          <w:p w14:paraId="68E5B168" w14:textId="77777777" w:rsidR="00EF2DA4" w:rsidRDefault="00EF2DA4" w:rsidP="00EF2DA4">
            <w:pPr>
              <w:pStyle w:val="NoSpacing"/>
              <w:jc w:val="center"/>
              <w:rPr>
                <w:rFonts w:ascii="Calibri" w:hAnsi="Calibri"/>
                <w:color w:val="A6A6A6"/>
                <w:sz w:val="20"/>
                <w:szCs w:val="20"/>
              </w:rPr>
            </w:pPr>
            <w:r>
              <w:rPr>
                <w:rFonts w:ascii="Calibri" w:hAnsi="Calibri"/>
                <w:color w:val="A6A6A6"/>
                <w:sz w:val="20"/>
                <w:szCs w:val="20"/>
              </w:rPr>
              <w:t>Any other relevant information?</w:t>
            </w:r>
          </w:p>
          <w:p w14:paraId="4ED3DFB0" w14:textId="77777777" w:rsidR="00F4356D" w:rsidRDefault="00F4356D" w:rsidP="00EF2DA4">
            <w:pPr>
              <w:pStyle w:val="NoSpacing"/>
            </w:pPr>
          </w:p>
          <w:p w14:paraId="313934E9" w14:textId="77777777" w:rsidR="000E64F7" w:rsidRDefault="000E64F7" w:rsidP="00EF2DA4">
            <w:pPr>
              <w:pStyle w:val="NoSpacing"/>
            </w:pPr>
          </w:p>
          <w:p w14:paraId="7AAF9D8A" w14:textId="77777777" w:rsidR="000E64F7" w:rsidRDefault="000E64F7" w:rsidP="00EF2DA4">
            <w:pPr>
              <w:pStyle w:val="NoSpacing"/>
            </w:pPr>
          </w:p>
          <w:p w14:paraId="3E3BC19A" w14:textId="77777777" w:rsidR="000E64F7" w:rsidRDefault="000E64F7" w:rsidP="00EF2DA4">
            <w:pPr>
              <w:pStyle w:val="NoSpacing"/>
            </w:pPr>
          </w:p>
          <w:p w14:paraId="157EFE33" w14:textId="77777777" w:rsidR="000E64F7" w:rsidRDefault="000E64F7" w:rsidP="00EF2DA4">
            <w:pPr>
              <w:pStyle w:val="NoSpacing"/>
            </w:pPr>
          </w:p>
          <w:p w14:paraId="43EAA86B" w14:textId="77777777" w:rsidR="000E64F7" w:rsidRDefault="000E64F7" w:rsidP="00EF2DA4">
            <w:pPr>
              <w:pStyle w:val="NoSpacing"/>
            </w:pPr>
          </w:p>
          <w:p w14:paraId="1C4BEC10" w14:textId="77777777" w:rsidR="000E64F7" w:rsidRDefault="000E64F7" w:rsidP="00EF2DA4">
            <w:pPr>
              <w:pStyle w:val="NoSpacing"/>
            </w:pPr>
          </w:p>
          <w:p w14:paraId="27ABD777" w14:textId="77777777" w:rsidR="000E64F7" w:rsidRDefault="000E64F7" w:rsidP="00EF2DA4">
            <w:pPr>
              <w:pStyle w:val="NoSpacing"/>
            </w:pPr>
          </w:p>
          <w:p w14:paraId="0675A5CF" w14:textId="77777777" w:rsidR="000E64F7" w:rsidRDefault="000E64F7" w:rsidP="00EF2DA4">
            <w:pPr>
              <w:pStyle w:val="NoSpacing"/>
            </w:pPr>
          </w:p>
          <w:p w14:paraId="6A66A4CD" w14:textId="77777777" w:rsidR="000E64F7" w:rsidRDefault="000E64F7" w:rsidP="00EF2DA4">
            <w:pPr>
              <w:pStyle w:val="NoSpacing"/>
            </w:pPr>
          </w:p>
          <w:p w14:paraId="7ECD4BEC" w14:textId="77777777" w:rsidR="000E64F7" w:rsidRDefault="000E64F7" w:rsidP="00EF2DA4">
            <w:pPr>
              <w:pStyle w:val="NoSpacing"/>
            </w:pPr>
          </w:p>
          <w:p w14:paraId="24E69BD1" w14:textId="77777777" w:rsidR="000E64F7" w:rsidRDefault="000E64F7" w:rsidP="00EF2DA4">
            <w:pPr>
              <w:pStyle w:val="NoSpacing"/>
            </w:pPr>
          </w:p>
          <w:p w14:paraId="3DF456CD" w14:textId="77777777" w:rsidR="000E64F7" w:rsidRDefault="000E64F7" w:rsidP="00EF2DA4">
            <w:pPr>
              <w:pStyle w:val="NoSpacing"/>
            </w:pPr>
          </w:p>
          <w:p w14:paraId="61B2C0F3" w14:textId="77777777" w:rsidR="000E64F7" w:rsidRPr="00B76861" w:rsidRDefault="000E64F7" w:rsidP="00EF2DA4">
            <w:pPr>
              <w:pStyle w:val="NoSpacing"/>
            </w:pPr>
          </w:p>
        </w:tc>
      </w:tr>
    </w:tbl>
    <w:p w14:paraId="3C52601A" w14:textId="77777777" w:rsidR="00D177E0" w:rsidRDefault="00D177E0" w:rsidP="00D229F6">
      <w:pPr>
        <w:pStyle w:val="NoSpacing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696"/>
        <w:gridCol w:w="807"/>
        <w:gridCol w:w="3485"/>
        <w:gridCol w:w="1028"/>
      </w:tblGrid>
      <w:tr w:rsidR="00D229F6" w:rsidRPr="005B5411" w14:paraId="3854195E" w14:textId="77777777" w:rsidTr="005B5411">
        <w:tc>
          <w:tcPr>
            <w:tcW w:w="9242" w:type="dxa"/>
            <w:gridSpan w:val="4"/>
          </w:tcPr>
          <w:p w14:paraId="3F3D9399" w14:textId="77777777" w:rsidR="00D229F6" w:rsidRPr="005B5411" w:rsidRDefault="007D0596" w:rsidP="007D0596">
            <w:pPr>
              <w:pStyle w:val="NoSpacing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oes the student have any of the following: (please tick)</w:t>
            </w:r>
          </w:p>
        </w:tc>
      </w:tr>
      <w:tr w:rsidR="00D229F6" w:rsidRPr="005B5411" w14:paraId="568ACE47" w14:textId="77777777" w:rsidTr="005B5411">
        <w:tc>
          <w:tcPr>
            <w:tcW w:w="3794" w:type="dxa"/>
          </w:tcPr>
          <w:p w14:paraId="0D5DFB40" w14:textId="77777777" w:rsidR="000E64F7" w:rsidRPr="005B5411" w:rsidRDefault="007D0596" w:rsidP="000E64F7">
            <w:pPr>
              <w:pStyle w:val="NoSpacing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HCP</w:t>
            </w:r>
          </w:p>
        </w:tc>
        <w:tc>
          <w:tcPr>
            <w:tcW w:w="826" w:type="dxa"/>
          </w:tcPr>
          <w:p w14:paraId="697C8064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</w:p>
        </w:tc>
        <w:tc>
          <w:tcPr>
            <w:tcW w:w="3568" w:type="dxa"/>
          </w:tcPr>
          <w:p w14:paraId="68567ABB" w14:textId="77777777" w:rsidR="00D229F6" w:rsidRPr="005B5411" w:rsidRDefault="007D0596" w:rsidP="00C42B9D">
            <w:pPr>
              <w:pStyle w:val="NoSpacing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ocial Worker</w:t>
            </w:r>
          </w:p>
        </w:tc>
        <w:tc>
          <w:tcPr>
            <w:tcW w:w="1054" w:type="dxa"/>
          </w:tcPr>
          <w:p w14:paraId="58AF422E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</w:p>
        </w:tc>
      </w:tr>
    </w:tbl>
    <w:p w14:paraId="26186564" w14:textId="77777777" w:rsidR="00D177E0" w:rsidRDefault="00D177E0" w:rsidP="00D229F6">
      <w:pPr>
        <w:pStyle w:val="NoSpacing"/>
        <w:rPr>
          <w:rFonts w:ascii="Calibri" w:hAnsi="Calibri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01"/>
        <w:gridCol w:w="806"/>
        <w:gridCol w:w="3482"/>
        <w:gridCol w:w="1027"/>
      </w:tblGrid>
      <w:tr w:rsidR="00564E62" w:rsidRPr="005B5411" w14:paraId="5BBAD928" w14:textId="77777777" w:rsidTr="00D51E6A">
        <w:tc>
          <w:tcPr>
            <w:tcW w:w="9242" w:type="dxa"/>
            <w:gridSpan w:val="4"/>
          </w:tcPr>
          <w:p w14:paraId="10F680E0" w14:textId="77777777" w:rsidR="00564E62" w:rsidRPr="005B5411" w:rsidRDefault="00564E62" w:rsidP="00D51E6A">
            <w:pPr>
              <w:pStyle w:val="NoSpacing"/>
              <w:rPr>
                <w:rFonts w:ascii="Calibri" w:hAnsi="Calibri"/>
                <w:b/>
              </w:rPr>
            </w:pPr>
            <w:r w:rsidRPr="005B5411">
              <w:rPr>
                <w:rFonts w:ascii="Calibri" w:hAnsi="Calibri"/>
                <w:b/>
              </w:rPr>
              <w:t>Has this referral been discussed with and agreed by: (please tick)</w:t>
            </w:r>
          </w:p>
        </w:tc>
      </w:tr>
      <w:tr w:rsidR="00564E62" w:rsidRPr="005B5411" w14:paraId="3C411E79" w14:textId="77777777" w:rsidTr="00D51E6A">
        <w:tc>
          <w:tcPr>
            <w:tcW w:w="3794" w:type="dxa"/>
          </w:tcPr>
          <w:p w14:paraId="2A29ADD2" w14:textId="77777777" w:rsidR="00564E62" w:rsidRPr="005B5411" w:rsidRDefault="00564E62" w:rsidP="00D51E6A">
            <w:pPr>
              <w:pStyle w:val="NoSpacing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udent</w:t>
            </w:r>
          </w:p>
        </w:tc>
        <w:tc>
          <w:tcPr>
            <w:tcW w:w="826" w:type="dxa"/>
          </w:tcPr>
          <w:p w14:paraId="1BFE2669" w14:textId="77777777" w:rsidR="00564E62" w:rsidRPr="005B5411" w:rsidRDefault="00564E62" w:rsidP="00D51E6A">
            <w:pPr>
              <w:pStyle w:val="NoSpacing"/>
              <w:rPr>
                <w:rFonts w:ascii="Calibri" w:hAnsi="Calibri"/>
              </w:rPr>
            </w:pPr>
          </w:p>
        </w:tc>
        <w:tc>
          <w:tcPr>
            <w:tcW w:w="3568" w:type="dxa"/>
          </w:tcPr>
          <w:p w14:paraId="00144AD0" w14:textId="77777777" w:rsidR="00564E62" w:rsidRPr="005B5411" w:rsidRDefault="00564E62" w:rsidP="00D51E6A">
            <w:pPr>
              <w:pStyle w:val="NoSpacing"/>
              <w:rPr>
                <w:rFonts w:ascii="Calibri" w:hAnsi="Calibri"/>
              </w:rPr>
            </w:pPr>
            <w:r w:rsidRPr="005B5411">
              <w:rPr>
                <w:rFonts w:ascii="Calibri" w:hAnsi="Calibri"/>
              </w:rPr>
              <w:t>Parent/ carer</w:t>
            </w:r>
          </w:p>
        </w:tc>
        <w:tc>
          <w:tcPr>
            <w:tcW w:w="1054" w:type="dxa"/>
          </w:tcPr>
          <w:p w14:paraId="2586B7AD" w14:textId="77777777" w:rsidR="00564E62" w:rsidRPr="005B5411" w:rsidRDefault="00564E62" w:rsidP="00D51E6A">
            <w:pPr>
              <w:pStyle w:val="NoSpacing"/>
              <w:rPr>
                <w:rFonts w:ascii="Calibri" w:hAnsi="Calibri"/>
              </w:rPr>
            </w:pPr>
          </w:p>
        </w:tc>
      </w:tr>
    </w:tbl>
    <w:p w14:paraId="293AD908" w14:textId="77777777" w:rsidR="00564E62" w:rsidRPr="008F0EA0" w:rsidRDefault="00564E62" w:rsidP="00D229F6">
      <w:pPr>
        <w:pStyle w:val="NoSpacing"/>
        <w:rPr>
          <w:rFonts w:ascii="Calibri" w:hAnsi="Calibri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19"/>
        <w:gridCol w:w="6397"/>
      </w:tblGrid>
      <w:tr w:rsidR="00D229F6" w:rsidRPr="005B5411" w14:paraId="3AC90CD7" w14:textId="77777777" w:rsidTr="00B72AD0">
        <w:trPr>
          <w:trHeight w:val="341"/>
        </w:trPr>
        <w:tc>
          <w:tcPr>
            <w:tcW w:w="9242" w:type="dxa"/>
            <w:gridSpan w:val="2"/>
          </w:tcPr>
          <w:p w14:paraId="51A4CFE9" w14:textId="77777777" w:rsidR="00D229F6" w:rsidRPr="00B72AD0" w:rsidRDefault="00D229F6" w:rsidP="002F57CD">
            <w:pPr>
              <w:pStyle w:val="NoSpacing"/>
              <w:tabs>
                <w:tab w:val="left" w:pos="2400"/>
              </w:tabs>
              <w:rPr>
                <w:rFonts w:ascii="Calibri" w:hAnsi="Calibri"/>
                <w:b/>
              </w:rPr>
            </w:pPr>
            <w:r w:rsidRPr="005B5411">
              <w:rPr>
                <w:rFonts w:ascii="Calibri" w:hAnsi="Calibri"/>
                <w:b/>
              </w:rPr>
              <w:t>R</w:t>
            </w:r>
            <w:r w:rsidR="002A2916">
              <w:rPr>
                <w:rFonts w:ascii="Calibri" w:hAnsi="Calibri"/>
                <w:b/>
              </w:rPr>
              <w:t>eferrer details</w:t>
            </w:r>
            <w:r w:rsidR="002F57CD">
              <w:rPr>
                <w:rFonts w:ascii="Calibri" w:hAnsi="Calibri"/>
                <w:b/>
              </w:rPr>
              <w:tab/>
            </w:r>
          </w:p>
        </w:tc>
      </w:tr>
      <w:tr w:rsidR="00D229F6" w:rsidRPr="005B5411" w14:paraId="28890319" w14:textId="77777777" w:rsidTr="005B5411">
        <w:tc>
          <w:tcPr>
            <w:tcW w:w="2660" w:type="dxa"/>
          </w:tcPr>
          <w:p w14:paraId="4DFE5CDC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  <w:r w:rsidRPr="005B5411">
              <w:rPr>
                <w:rFonts w:ascii="Calibri" w:hAnsi="Calibri"/>
              </w:rPr>
              <w:t>Name:</w:t>
            </w:r>
          </w:p>
          <w:p w14:paraId="323D4C13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</w:p>
        </w:tc>
        <w:tc>
          <w:tcPr>
            <w:tcW w:w="6582" w:type="dxa"/>
          </w:tcPr>
          <w:p w14:paraId="749C3ACF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</w:p>
        </w:tc>
      </w:tr>
      <w:tr w:rsidR="00D229F6" w:rsidRPr="005B5411" w14:paraId="24C6DDCB" w14:textId="77777777" w:rsidTr="005B5411">
        <w:tc>
          <w:tcPr>
            <w:tcW w:w="2660" w:type="dxa"/>
          </w:tcPr>
          <w:p w14:paraId="2B489F24" w14:textId="77777777" w:rsidR="00D229F6" w:rsidRPr="005B5411" w:rsidRDefault="0091310B" w:rsidP="00C42B9D">
            <w:pPr>
              <w:pStyle w:val="NoSpacing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osition within the college</w:t>
            </w:r>
            <w:r w:rsidR="000E64F7">
              <w:rPr>
                <w:rFonts w:ascii="Calibri" w:hAnsi="Calibri"/>
              </w:rPr>
              <w:t>:</w:t>
            </w:r>
          </w:p>
          <w:p w14:paraId="1C0DDF61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</w:p>
        </w:tc>
        <w:tc>
          <w:tcPr>
            <w:tcW w:w="6582" w:type="dxa"/>
          </w:tcPr>
          <w:p w14:paraId="5B3F41A9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</w:p>
        </w:tc>
      </w:tr>
      <w:tr w:rsidR="00D229F6" w:rsidRPr="005B5411" w14:paraId="697EE0CE" w14:textId="77777777" w:rsidTr="005B5411">
        <w:tc>
          <w:tcPr>
            <w:tcW w:w="2660" w:type="dxa"/>
          </w:tcPr>
          <w:p w14:paraId="7C376FB6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  <w:r w:rsidRPr="005B5411">
              <w:rPr>
                <w:rFonts w:ascii="Calibri" w:hAnsi="Calibri"/>
              </w:rPr>
              <w:t>Telephone numbers:</w:t>
            </w:r>
          </w:p>
          <w:p w14:paraId="75C59771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</w:p>
        </w:tc>
        <w:tc>
          <w:tcPr>
            <w:tcW w:w="6582" w:type="dxa"/>
          </w:tcPr>
          <w:p w14:paraId="384FD3D8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</w:p>
        </w:tc>
      </w:tr>
      <w:tr w:rsidR="00D229F6" w:rsidRPr="005B5411" w14:paraId="4AB23A93" w14:textId="77777777" w:rsidTr="005B5411">
        <w:tc>
          <w:tcPr>
            <w:tcW w:w="2660" w:type="dxa"/>
          </w:tcPr>
          <w:p w14:paraId="438328C9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  <w:r w:rsidRPr="005B5411">
              <w:rPr>
                <w:rFonts w:ascii="Calibri" w:hAnsi="Calibri"/>
              </w:rPr>
              <w:t>Email address:</w:t>
            </w:r>
          </w:p>
          <w:p w14:paraId="19C07AB8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</w:p>
        </w:tc>
        <w:tc>
          <w:tcPr>
            <w:tcW w:w="6582" w:type="dxa"/>
          </w:tcPr>
          <w:p w14:paraId="08309434" w14:textId="77777777" w:rsidR="00D229F6" w:rsidRPr="005B5411" w:rsidRDefault="00D229F6" w:rsidP="00C42B9D">
            <w:pPr>
              <w:pStyle w:val="NoSpacing"/>
              <w:rPr>
                <w:rFonts w:ascii="Calibri" w:hAnsi="Calibri"/>
              </w:rPr>
            </w:pPr>
          </w:p>
        </w:tc>
      </w:tr>
    </w:tbl>
    <w:p w14:paraId="327DEF45" w14:textId="77777777" w:rsidR="00D229F6" w:rsidRPr="008F0EA0" w:rsidRDefault="00D229F6" w:rsidP="00D229F6">
      <w:pPr>
        <w:pStyle w:val="NoSpacing"/>
        <w:rPr>
          <w:rFonts w:ascii="Calibri" w:hAnsi="Calibri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11"/>
        <w:gridCol w:w="4505"/>
      </w:tblGrid>
      <w:tr w:rsidR="0040789D" w:rsidRPr="005B5411" w14:paraId="7D793FC1" w14:textId="77777777" w:rsidTr="00D57FAC">
        <w:trPr>
          <w:trHeight w:val="694"/>
        </w:trPr>
        <w:tc>
          <w:tcPr>
            <w:tcW w:w="4590" w:type="dxa"/>
          </w:tcPr>
          <w:p w14:paraId="24510A0D" w14:textId="77777777" w:rsidR="0040789D" w:rsidRDefault="0040789D" w:rsidP="00D57FAC">
            <w:pPr>
              <w:spacing w:before="100" w:beforeAutospacing="1" w:after="100" w:afterAutospacing="1"/>
              <w:rPr>
                <w:rFonts w:ascii="Calibri" w:eastAsia="Times New Roman" w:hAnsi="Calibri"/>
                <w:b/>
                <w:sz w:val="22"/>
                <w:szCs w:val="22"/>
              </w:rPr>
            </w:pPr>
            <w:r>
              <w:rPr>
                <w:rFonts w:ascii="Calibri" w:eastAsia="Times New Roman" w:hAnsi="Calibri"/>
                <w:b/>
                <w:sz w:val="22"/>
                <w:szCs w:val="22"/>
              </w:rPr>
              <w:t>Signed by referrer:</w:t>
            </w:r>
          </w:p>
          <w:p w14:paraId="53FB6259" w14:textId="03379870" w:rsidR="002A2916" w:rsidRPr="002A2916" w:rsidRDefault="002A2916" w:rsidP="00D57FAC">
            <w:pPr>
              <w:spacing w:before="100" w:beforeAutospacing="1" w:after="100" w:afterAutospacing="1"/>
              <w:rPr>
                <w:rFonts w:ascii="Calibri" w:eastAsia="Times New Roman" w:hAnsi="Calibri"/>
                <w:color w:val="A6A6A6"/>
                <w:sz w:val="22"/>
                <w:szCs w:val="22"/>
              </w:rPr>
            </w:pPr>
          </w:p>
        </w:tc>
        <w:tc>
          <w:tcPr>
            <w:tcW w:w="4590" w:type="dxa"/>
          </w:tcPr>
          <w:p w14:paraId="6DF8D110" w14:textId="77777777" w:rsidR="0040789D" w:rsidRPr="005B5411" w:rsidRDefault="0040789D" w:rsidP="00D57FAC">
            <w:pPr>
              <w:spacing w:before="100" w:beforeAutospacing="1" w:after="100" w:afterAutospacing="1"/>
              <w:rPr>
                <w:rFonts w:ascii="Calibri" w:eastAsia="Times New Roman" w:hAnsi="Calibri"/>
                <w:b/>
                <w:sz w:val="22"/>
                <w:szCs w:val="22"/>
              </w:rPr>
            </w:pPr>
            <w:r>
              <w:rPr>
                <w:rFonts w:ascii="Calibri" w:eastAsia="Times New Roman" w:hAnsi="Calibri"/>
                <w:b/>
                <w:sz w:val="22"/>
                <w:szCs w:val="22"/>
              </w:rPr>
              <w:t>Date:</w:t>
            </w:r>
          </w:p>
        </w:tc>
      </w:tr>
    </w:tbl>
    <w:p w14:paraId="2F8FD383" w14:textId="77777777" w:rsidR="0040789D" w:rsidRDefault="0040789D" w:rsidP="00D229F6">
      <w:pPr>
        <w:pStyle w:val="NoSpacing"/>
      </w:pPr>
    </w:p>
    <w:p w14:paraId="3BB220EE" w14:textId="77777777" w:rsidR="0001502B" w:rsidRPr="000E64F7" w:rsidRDefault="0040789D" w:rsidP="00D229F6">
      <w:pPr>
        <w:pStyle w:val="NoSpacing"/>
        <w:rPr>
          <w:rFonts w:ascii="Calibri" w:hAnsi="Calibri"/>
          <w:b/>
          <w:u w:val="single"/>
        </w:rPr>
      </w:pPr>
      <w:r>
        <w:rPr>
          <w:rFonts w:ascii="Calibri" w:hAnsi="Calibri"/>
          <w:b/>
          <w:u w:val="single"/>
        </w:rPr>
        <w:t>OFFICE USE ONL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19"/>
        <w:gridCol w:w="4497"/>
      </w:tblGrid>
      <w:tr w:rsidR="005108F0" w:rsidRPr="0090521B" w14:paraId="724193B1" w14:textId="77777777" w:rsidTr="0090521B">
        <w:trPr>
          <w:trHeight w:val="586"/>
        </w:trPr>
        <w:tc>
          <w:tcPr>
            <w:tcW w:w="4621" w:type="dxa"/>
          </w:tcPr>
          <w:p w14:paraId="3BA62A38" w14:textId="77777777" w:rsidR="005108F0" w:rsidRPr="0090521B" w:rsidRDefault="006E2DC0" w:rsidP="0090521B">
            <w:pPr>
              <w:spacing w:before="100" w:beforeAutospacing="1" w:after="100" w:afterAutospacing="1"/>
              <w:rPr>
                <w:rFonts w:ascii="Calibri" w:hAnsi="Calibri"/>
                <w:b/>
                <w:color w:val="000000"/>
              </w:rPr>
            </w:pPr>
            <w:r w:rsidRPr="0090521B">
              <w:rPr>
                <w:rFonts w:ascii="Calibri" w:hAnsi="Calibri"/>
                <w:b/>
                <w:color w:val="000000"/>
              </w:rPr>
              <w:t>Delete as appropriate: Approved / Declined</w:t>
            </w:r>
          </w:p>
        </w:tc>
        <w:tc>
          <w:tcPr>
            <w:tcW w:w="4621" w:type="dxa"/>
          </w:tcPr>
          <w:p w14:paraId="70AE856D" w14:textId="77777777" w:rsidR="005108F0" w:rsidRPr="0090521B" w:rsidRDefault="005108F0" w:rsidP="0090521B">
            <w:pPr>
              <w:spacing w:before="100" w:beforeAutospacing="1" w:after="100" w:afterAutospacing="1"/>
              <w:rPr>
                <w:rFonts w:ascii="Calibri" w:hAnsi="Calibri"/>
                <w:b/>
                <w:color w:val="A6A6A6"/>
              </w:rPr>
            </w:pPr>
          </w:p>
        </w:tc>
      </w:tr>
      <w:tr w:rsidR="005108F0" w:rsidRPr="0090521B" w14:paraId="29BBA1C5" w14:textId="77777777" w:rsidTr="0090521B">
        <w:trPr>
          <w:trHeight w:val="552"/>
        </w:trPr>
        <w:tc>
          <w:tcPr>
            <w:tcW w:w="4621" w:type="dxa"/>
          </w:tcPr>
          <w:p w14:paraId="58CBD91F" w14:textId="77777777" w:rsidR="005108F0" w:rsidRPr="0090521B" w:rsidRDefault="006E2DC0" w:rsidP="0090521B">
            <w:pPr>
              <w:spacing w:before="100" w:beforeAutospacing="1" w:after="100" w:afterAutospacing="1"/>
              <w:rPr>
                <w:rFonts w:ascii="Calibri" w:hAnsi="Calibri"/>
                <w:b/>
                <w:color w:val="000000"/>
              </w:rPr>
            </w:pPr>
            <w:r w:rsidRPr="0090521B">
              <w:rPr>
                <w:rFonts w:ascii="Calibri" w:hAnsi="Calibri"/>
                <w:b/>
                <w:color w:val="000000"/>
              </w:rPr>
              <w:t>Signed:</w:t>
            </w:r>
          </w:p>
        </w:tc>
        <w:tc>
          <w:tcPr>
            <w:tcW w:w="4621" w:type="dxa"/>
          </w:tcPr>
          <w:p w14:paraId="1F5562CA" w14:textId="77777777" w:rsidR="005108F0" w:rsidRPr="0090521B" w:rsidRDefault="006E2DC0" w:rsidP="0090521B">
            <w:pPr>
              <w:spacing w:before="100" w:beforeAutospacing="1" w:after="100" w:afterAutospacing="1"/>
              <w:rPr>
                <w:rFonts w:ascii="Calibri" w:hAnsi="Calibri"/>
                <w:b/>
                <w:color w:val="000000"/>
              </w:rPr>
            </w:pPr>
            <w:r w:rsidRPr="0090521B">
              <w:rPr>
                <w:rFonts w:ascii="Calibri" w:hAnsi="Calibri"/>
                <w:b/>
                <w:color w:val="000000"/>
              </w:rPr>
              <w:t>Date:</w:t>
            </w:r>
          </w:p>
        </w:tc>
      </w:tr>
    </w:tbl>
    <w:p w14:paraId="1E39D9DC" w14:textId="77777777" w:rsidR="007D0596" w:rsidRDefault="007D0596" w:rsidP="006E2DC0">
      <w:pPr>
        <w:pStyle w:val="NoSpacing"/>
        <w:rPr>
          <w:rFonts w:ascii="Calibri" w:hAnsi="Calibri"/>
          <w:color w:val="A6A6A6"/>
          <w:u w:val="single"/>
        </w:rPr>
      </w:pPr>
    </w:p>
    <w:p w14:paraId="2C6797DA" w14:textId="77777777" w:rsidR="0040789D" w:rsidRPr="0040789D" w:rsidRDefault="0040789D" w:rsidP="006E2DC0">
      <w:pPr>
        <w:pStyle w:val="NoSpacing"/>
        <w:rPr>
          <w:rFonts w:ascii="Calibri" w:hAnsi="Calibri"/>
          <w:color w:val="A6A6A6"/>
          <w:u w:val="single"/>
        </w:rPr>
      </w:pPr>
      <w:r w:rsidRPr="0040789D">
        <w:rPr>
          <w:rFonts w:ascii="Calibri" w:hAnsi="Calibri"/>
          <w:color w:val="A6A6A6"/>
          <w:u w:val="single"/>
        </w:rPr>
        <w:t>RETURN TO:</w:t>
      </w:r>
    </w:p>
    <w:p w14:paraId="3B1522BD" w14:textId="2F1F8D0F" w:rsidR="00B76861" w:rsidRPr="0040789D" w:rsidRDefault="008B3D2C" w:rsidP="0040789D">
      <w:pPr>
        <w:pStyle w:val="NoSpacing"/>
        <w:rPr>
          <w:rFonts w:ascii="Calibri" w:hAnsi="Calibri"/>
          <w:b/>
          <w:i/>
        </w:rPr>
      </w:pPr>
      <w:hyperlink r:id="rId7" w:history="1">
        <w:r w:rsidRPr="000044B7">
          <w:rPr>
            <w:rStyle w:val="Hyperlink"/>
            <w:rFonts w:asciiTheme="minorHAnsi" w:hAnsiTheme="minorHAnsi" w:cstheme="minorHAnsi"/>
          </w:rPr>
          <w:t>youthservices@salfordfoundation.org.uk</w:t>
        </w:r>
      </w:hyperlink>
    </w:p>
    <w:sectPr w:rsidR="00B76861" w:rsidRPr="0040789D" w:rsidSect="0067755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A7C93" w14:textId="77777777" w:rsidR="006B47E0" w:rsidRDefault="006B47E0" w:rsidP="00D229F6">
      <w:r>
        <w:separator/>
      </w:r>
    </w:p>
  </w:endnote>
  <w:endnote w:type="continuationSeparator" w:id="0">
    <w:p w14:paraId="32CFE77D" w14:textId="77777777" w:rsidR="006B47E0" w:rsidRDefault="006B47E0" w:rsidP="00D22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27D0F" w14:textId="77777777" w:rsidR="006B47E0" w:rsidRDefault="006B47E0" w:rsidP="00D229F6">
      <w:r>
        <w:separator/>
      </w:r>
    </w:p>
  </w:footnote>
  <w:footnote w:type="continuationSeparator" w:id="0">
    <w:p w14:paraId="2BD48927" w14:textId="77777777" w:rsidR="006B47E0" w:rsidRDefault="006B47E0" w:rsidP="00D229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A834E" w14:textId="77777777" w:rsidR="00A879BA" w:rsidRDefault="007E191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0A7F79B" wp14:editId="16D2BF91">
          <wp:simplePos x="0" y="0"/>
          <wp:positionH relativeFrom="column">
            <wp:posOffset>-771525</wp:posOffset>
          </wp:positionH>
          <wp:positionV relativeFrom="paragraph">
            <wp:posOffset>-410845</wp:posOffset>
          </wp:positionV>
          <wp:extent cx="2609850" cy="84026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F Colour Logo Mas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850" cy="8402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D0596">
      <w:rPr>
        <w:noProof/>
      </w:rPr>
      <w:drawing>
        <wp:anchor distT="0" distB="0" distL="114300" distR="114300" simplePos="0" relativeHeight="251658240" behindDoc="1" locked="0" layoutInCell="1" allowOverlap="1" wp14:anchorId="2E0BD161" wp14:editId="166C3674">
          <wp:simplePos x="0" y="0"/>
          <wp:positionH relativeFrom="column">
            <wp:posOffset>4949825</wp:posOffset>
          </wp:positionH>
          <wp:positionV relativeFrom="paragraph">
            <wp:posOffset>-306705</wp:posOffset>
          </wp:positionV>
          <wp:extent cx="1357630" cy="647700"/>
          <wp:effectExtent l="0" t="0" r="0" b="0"/>
          <wp:wrapTight wrapText="bothSides">
            <wp:wrapPolygon edited="0">
              <wp:start x="0" y="0"/>
              <wp:lineTo x="0" y="20965"/>
              <wp:lineTo x="21216" y="20965"/>
              <wp:lineTo x="21216" y="0"/>
              <wp:lineTo x="0" y="0"/>
            </wp:wrapPolygon>
          </wp:wrapTight>
          <wp:docPr id="2" name="yui_3_5_1_5_1385653217590_558" descr="http://remomtrm.blob.core.windows.net/universities/854848739f878bceeb6ed221cebfa694af39731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yui_3_5_1_5_1385653217590_558" descr="http://remomtrm.blob.core.windows.net/universities/854848739f878bceeb6ed221cebfa694af39731e.jpg"/>
                  <pic:cNvPicPr>
                    <a:picLocks noChangeAspect="1" noChangeArrowheads="1"/>
                  </pic:cNvPicPr>
                </pic:nvPicPr>
                <pic:blipFill rotWithShape="1"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4856" b="27594"/>
                  <a:stretch/>
                </pic:blipFill>
                <pic:spPr bwMode="auto">
                  <a:xfrm>
                    <a:off x="0" y="0"/>
                    <a:ext cx="135763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82460"/>
    <w:multiLevelType w:val="hybridMultilevel"/>
    <w:tmpl w:val="0A667062"/>
    <w:lvl w:ilvl="0" w:tplc="01848C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45A8B"/>
    <w:multiLevelType w:val="hybridMultilevel"/>
    <w:tmpl w:val="500C3A74"/>
    <w:lvl w:ilvl="0" w:tplc="56764BE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TcwsDA0sjA0MTRV0lEKTi0uzszPAykwrAUAO1wzJywAAAA="/>
  </w:docVars>
  <w:rsids>
    <w:rsidRoot w:val="00D229F6"/>
    <w:rsid w:val="0001502B"/>
    <w:rsid w:val="00023053"/>
    <w:rsid w:val="00027EB2"/>
    <w:rsid w:val="000C457A"/>
    <w:rsid w:val="000E64F7"/>
    <w:rsid w:val="00136E98"/>
    <w:rsid w:val="00154C59"/>
    <w:rsid w:val="001762D6"/>
    <w:rsid w:val="001D79F8"/>
    <w:rsid w:val="00217420"/>
    <w:rsid w:val="002325F8"/>
    <w:rsid w:val="00293C7F"/>
    <w:rsid w:val="002A2916"/>
    <w:rsid w:val="002F57CD"/>
    <w:rsid w:val="00313F5F"/>
    <w:rsid w:val="00336032"/>
    <w:rsid w:val="003D6396"/>
    <w:rsid w:val="0040789D"/>
    <w:rsid w:val="004A46E2"/>
    <w:rsid w:val="005108F0"/>
    <w:rsid w:val="00564E62"/>
    <w:rsid w:val="005B5411"/>
    <w:rsid w:val="006003D6"/>
    <w:rsid w:val="006375AE"/>
    <w:rsid w:val="00677557"/>
    <w:rsid w:val="006B47E0"/>
    <w:rsid w:val="006E2DC0"/>
    <w:rsid w:val="007953B9"/>
    <w:rsid w:val="007D0596"/>
    <w:rsid w:val="007E1912"/>
    <w:rsid w:val="00870683"/>
    <w:rsid w:val="008910E6"/>
    <w:rsid w:val="008B3D2C"/>
    <w:rsid w:val="008E10D9"/>
    <w:rsid w:val="0090521B"/>
    <w:rsid w:val="0091310B"/>
    <w:rsid w:val="00922928"/>
    <w:rsid w:val="009C0D1B"/>
    <w:rsid w:val="00A125FE"/>
    <w:rsid w:val="00A879BA"/>
    <w:rsid w:val="00AE5E53"/>
    <w:rsid w:val="00B539F0"/>
    <w:rsid w:val="00B62248"/>
    <w:rsid w:val="00B72AD0"/>
    <w:rsid w:val="00B76861"/>
    <w:rsid w:val="00BA360A"/>
    <w:rsid w:val="00BF038E"/>
    <w:rsid w:val="00BF0586"/>
    <w:rsid w:val="00C42B9D"/>
    <w:rsid w:val="00CA5094"/>
    <w:rsid w:val="00CD76DD"/>
    <w:rsid w:val="00D177E0"/>
    <w:rsid w:val="00D229F6"/>
    <w:rsid w:val="00D57FAC"/>
    <w:rsid w:val="00E149D2"/>
    <w:rsid w:val="00EE06B2"/>
    <w:rsid w:val="00EF2DA4"/>
    <w:rsid w:val="00F43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."/>
  <w:listSeparator w:val=","/>
  <w14:docId w14:val="38D8B9F9"/>
  <w15:chartTrackingRefBased/>
  <w15:docId w15:val="{DFA5863C-4D92-46D4-A05B-5BD1E0C86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9F6"/>
    <w:rPr>
      <w:rFonts w:ascii="Times New Roman" w:hAnsi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29F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D229F6"/>
    <w:rPr>
      <w:rFonts w:ascii="Times New Roman" w:hAnsi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D229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9F6"/>
    <w:rPr>
      <w:rFonts w:ascii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229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9F6"/>
    <w:rPr>
      <w:rFonts w:ascii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29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9F6"/>
    <w:rPr>
      <w:rFonts w:ascii="Tahoma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2325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356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3D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youthservices@salfordfoundation.org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remomtrm.blob.core.windows.net/universities/854848739f878bceeb6ed221cebfa694af39731e.jpg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Links>
    <vt:vector size="12" baseType="variant">
      <vt:variant>
        <vt:i4>4391032</vt:i4>
      </vt:variant>
      <vt:variant>
        <vt:i4>0</vt:i4>
      </vt:variant>
      <vt:variant>
        <vt:i4>0</vt:i4>
      </vt:variant>
      <vt:variant>
        <vt:i4>5</vt:i4>
      </vt:variant>
      <vt:variant>
        <vt:lpwstr>mailto:ken.miller@salfordfoundation.org.uk</vt:lpwstr>
      </vt:variant>
      <vt:variant>
        <vt:lpwstr/>
      </vt:variant>
      <vt:variant>
        <vt:i4>3145774</vt:i4>
      </vt:variant>
      <vt:variant>
        <vt:i4>-1</vt:i4>
      </vt:variant>
      <vt:variant>
        <vt:i4>2050</vt:i4>
      </vt:variant>
      <vt:variant>
        <vt:i4>1</vt:i4>
      </vt:variant>
      <vt:variant>
        <vt:lpwstr>http://remomtrm.blob.core.windows.net/universities/854848739f878bceeb6ed221cebfa694af39731e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</dc:creator>
  <cp:keywords/>
  <cp:lastModifiedBy>Sophie Sheehy</cp:lastModifiedBy>
  <cp:revision>2</cp:revision>
  <cp:lastPrinted>2018-07-23T10:23:00Z</cp:lastPrinted>
  <dcterms:created xsi:type="dcterms:W3CDTF">2021-08-27T14:11:00Z</dcterms:created>
  <dcterms:modified xsi:type="dcterms:W3CDTF">2021-08-27T14:11:00Z</dcterms:modified>
</cp:coreProperties>
</file>